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ю Лотки-Вольтерры и ее построение с помощью языка программирования Pytho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27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0.068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37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064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9 и y_0 = 29.</w:t>
      </w:r>
      <w:r>
        <w:t xml:space="preserve"> </w:t>
      </w:r>
      <w:r>
        <w:t xml:space="preserve">1. Ниже приведен код программы, реализованный на языке программирования Python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271251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Также ниже привед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1964704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енности популяции хищников и численности популяции жертв с течением времени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1912107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numPr>
          <w:ilvl w:val="0"/>
          <w:numId w:val="1003"/>
        </w:numPr>
        <w:pStyle w:val="Compact"/>
      </w:pPr>
      <w:r>
        <w:t xml:space="preserve"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37</m:t>
              </m:r>
            </m:num>
            <m:den>
              <m:r>
                <m:t>0.064</m:t>
              </m:r>
            </m:den>
          </m:f>
          <m:r>
            <m:t>≈</m:t>
          </m:r>
          <m:r>
            <m:t>5.7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27</m:t>
              </m:r>
            </m:num>
            <m:den>
              <m:r>
                <m:t>0.068</m:t>
              </m:r>
            </m:den>
          </m:f>
          <m:r>
            <m:t>≈</m:t>
          </m:r>
          <m:r>
            <m:t>3.97</m:t>
          </m:r>
        </m:oMath>
      </m:oMathPara>
    </w:p>
    <w:p>
      <w:pPr>
        <w:pStyle w:val="FirstParagraph"/>
      </w:pPr>
      <w:r>
        <w:t xml:space="preserve">При стационарном состоянии значения числа жертв и хищников не меняется во времени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Ознакомился с простейшей моделью взаимодействия двух видов типа «хищник — жертва», построив для нее графики и найдя стационарное состояние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ешкуров Михаил Борисович</dc:creator>
  <dc:language>ru-RU</dc:language>
  <cp:keywords/>
  <dcterms:created xsi:type="dcterms:W3CDTF">2021-03-11T22:17:42Z</dcterms:created>
  <dcterms:modified xsi:type="dcterms:W3CDTF">2021-03-11T2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Хищник-Жертва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